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85B571" w14:textId="77777777" w:rsidR="00B754BB" w:rsidRPr="003C38AA" w:rsidRDefault="007335F5" w:rsidP="6EAE6BA0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6EAE6BA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GNPEC Enrollment Agreement </w:t>
      </w:r>
      <w:r w:rsidR="00BD1689" w:rsidRPr="6EAE6BA0">
        <w:rPr>
          <w:rFonts w:ascii="Times New Roman" w:eastAsia="Times New Roman" w:hAnsi="Times New Roman" w:cs="Times New Roman"/>
          <w:b/>
          <w:bCs/>
          <w:sz w:val="24"/>
          <w:szCs w:val="24"/>
        </w:rPr>
        <w:t>Template</w:t>
      </w:r>
    </w:p>
    <w:p w14:paraId="1C2C72E7" w14:textId="0C27E8EF" w:rsidR="00BA288C" w:rsidRDefault="7570225C" w:rsidP="6EAE6BA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6EAE6BA0">
        <w:rPr>
          <w:rFonts w:ascii="Times New Roman" w:eastAsia="Times New Roman" w:hAnsi="Times New Roman" w:cs="Times New Roman"/>
          <w:sz w:val="24"/>
          <w:szCs w:val="24"/>
        </w:rPr>
        <w:t>In accordance with Minimum Standard Criteria: Standard 4, a</w:t>
      </w:r>
      <w:r w:rsidR="7668D733" w:rsidRPr="6EAE6BA0">
        <w:rPr>
          <w:rFonts w:ascii="Times New Roman" w:eastAsia="Times New Roman" w:hAnsi="Times New Roman" w:cs="Times New Roman"/>
          <w:sz w:val="24"/>
          <w:szCs w:val="24"/>
        </w:rPr>
        <w:t xml:space="preserve"> signed</w:t>
      </w:r>
      <w:r w:rsidR="007A0441" w:rsidRPr="6EAE6BA0">
        <w:rPr>
          <w:rFonts w:ascii="Times New Roman" w:eastAsia="Times New Roman" w:hAnsi="Times New Roman" w:cs="Times New Roman"/>
          <w:sz w:val="24"/>
          <w:szCs w:val="24"/>
        </w:rPr>
        <w:t xml:space="preserve"> enrollment agreement between the institution and the student must provide</w:t>
      </w:r>
      <w:r w:rsidR="56A258CD" w:rsidRPr="6EAE6BA0">
        <w:rPr>
          <w:rFonts w:ascii="Times New Roman" w:eastAsia="Times New Roman" w:hAnsi="Times New Roman" w:cs="Times New Roman"/>
          <w:sz w:val="24"/>
          <w:szCs w:val="24"/>
        </w:rPr>
        <w:t>, at minimum, the following</w:t>
      </w:r>
      <w:r w:rsidR="642197CB" w:rsidRPr="6EAE6BA0">
        <w:rPr>
          <w:rFonts w:ascii="Times New Roman" w:eastAsia="Times New Roman" w:hAnsi="Times New Roman" w:cs="Times New Roman"/>
          <w:sz w:val="24"/>
          <w:szCs w:val="24"/>
        </w:rPr>
        <w:t xml:space="preserve"> (and be documented in the student file)</w:t>
      </w:r>
      <w:r w:rsidR="56A258CD" w:rsidRPr="6EAE6BA0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1FE90D9A" w14:textId="32A30F18" w:rsidR="00BA288C" w:rsidRDefault="3FAE7BC2" w:rsidP="3A3A7787">
      <w:pPr>
        <w:pStyle w:val="ListParagraph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6EAE6BA0">
        <w:rPr>
          <w:rFonts w:ascii="Times New Roman" w:eastAsia="Times New Roman" w:hAnsi="Times New Roman" w:cs="Times New Roman"/>
          <w:sz w:val="24"/>
          <w:szCs w:val="24"/>
        </w:rPr>
        <w:t>N</w:t>
      </w:r>
      <w:r w:rsidR="7570225C" w:rsidRPr="6EAE6BA0">
        <w:rPr>
          <w:rFonts w:ascii="Times New Roman" w:eastAsia="Times New Roman" w:hAnsi="Times New Roman" w:cs="Times New Roman"/>
          <w:sz w:val="24"/>
          <w:szCs w:val="24"/>
        </w:rPr>
        <w:t xml:space="preserve">ame and contact information of the </w:t>
      </w:r>
      <w:proofErr w:type="gramStart"/>
      <w:r w:rsidR="7570225C" w:rsidRPr="6EAE6BA0">
        <w:rPr>
          <w:rFonts w:ascii="Times New Roman" w:eastAsia="Times New Roman" w:hAnsi="Times New Roman" w:cs="Times New Roman"/>
          <w:sz w:val="24"/>
          <w:szCs w:val="24"/>
        </w:rPr>
        <w:t>institution;</w:t>
      </w:r>
      <w:proofErr w:type="gramEnd"/>
      <w:r w:rsidR="7570225C" w:rsidRPr="6EAE6BA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11DF9E3" w14:textId="48BD7CFF" w:rsidR="00BA288C" w:rsidRDefault="000210D4" w:rsidP="3A3A7787">
      <w:pPr>
        <w:pStyle w:val="ListParagraph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</w:t>
      </w:r>
      <w:r w:rsidR="7570225C" w:rsidRPr="6EAE6BA0">
        <w:rPr>
          <w:rFonts w:ascii="Times New Roman" w:eastAsia="Times New Roman" w:hAnsi="Times New Roman" w:cs="Times New Roman"/>
          <w:sz w:val="24"/>
          <w:szCs w:val="24"/>
        </w:rPr>
        <w:t>rogram name, length and schedule of sessions (days/hours</w:t>
      </w:r>
      <w:proofErr w:type="gramStart"/>
      <w:r w:rsidR="7570225C" w:rsidRPr="6EAE6BA0">
        <w:rPr>
          <w:rFonts w:ascii="Times New Roman" w:eastAsia="Times New Roman" w:hAnsi="Times New Roman" w:cs="Times New Roman"/>
          <w:sz w:val="24"/>
          <w:szCs w:val="24"/>
        </w:rPr>
        <w:t>);</w:t>
      </w:r>
      <w:proofErr w:type="gramEnd"/>
      <w:r w:rsidR="7570225C" w:rsidRPr="6EAE6BA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D4EA6AF" w14:textId="1638E7AD" w:rsidR="00BA288C" w:rsidRDefault="000210D4" w:rsidP="3A3A7787">
      <w:pPr>
        <w:pStyle w:val="ListParagraph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</w:t>
      </w:r>
      <w:r w:rsidR="7570225C" w:rsidRPr="6EAE6BA0">
        <w:rPr>
          <w:rFonts w:ascii="Times New Roman" w:eastAsia="Times New Roman" w:hAnsi="Times New Roman" w:cs="Times New Roman"/>
          <w:sz w:val="24"/>
          <w:szCs w:val="24"/>
        </w:rPr>
        <w:t xml:space="preserve">rogram start date and anticipated end </w:t>
      </w:r>
      <w:proofErr w:type="gramStart"/>
      <w:r w:rsidR="7570225C" w:rsidRPr="6EAE6BA0">
        <w:rPr>
          <w:rFonts w:ascii="Times New Roman" w:eastAsia="Times New Roman" w:hAnsi="Times New Roman" w:cs="Times New Roman"/>
          <w:sz w:val="24"/>
          <w:szCs w:val="24"/>
        </w:rPr>
        <w:t>date;</w:t>
      </w:r>
      <w:proofErr w:type="gramEnd"/>
      <w:r w:rsidR="7570225C" w:rsidRPr="6EAE6BA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EFBF4B4" w14:textId="0450075A" w:rsidR="00BA288C" w:rsidRDefault="000210D4" w:rsidP="3A3A7787">
      <w:pPr>
        <w:pStyle w:val="ListParagraph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</w:t>
      </w:r>
      <w:r w:rsidR="60F1670F" w:rsidRPr="6EAE6BA0">
        <w:rPr>
          <w:rFonts w:ascii="Times New Roman" w:eastAsia="Times New Roman" w:hAnsi="Times New Roman" w:cs="Times New Roman"/>
          <w:sz w:val="24"/>
          <w:szCs w:val="24"/>
        </w:rPr>
        <w:t>t</w:t>
      </w:r>
      <w:r w:rsidR="7570225C" w:rsidRPr="6EAE6BA0">
        <w:rPr>
          <w:rFonts w:ascii="Times New Roman" w:eastAsia="Times New Roman" w:hAnsi="Times New Roman" w:cs="Times New Roman"/>
          <w:sz w:val="24"/>
          <w:szCs w:val="24"/>
        </w:rPr>
        <w:t xml:space="preserve">udent name, date of birth, contact </w:t>
      </w:r>
      <w:proofErr w:type="gramStart"/>
      <w:r w:rsidR="7570225C" w:rsidRPr="6EAE6BA0">
        <w:rPr>
          <w:rFonts w:ascii="Times New Roman" w:eastAsia="Times New Roman" w:hAnsi="Times New Roman" w:cs="Times New Roman"/>
          <w:sz w:val="24"/>
          <w:szCs w:val="24"/>
        </w:rPr>
        <w:t>information;</w:t>
      </w:r>
      <w:proofErr w:type="gramEnd"/>
      <w:r w:rsidR="7570225C" w:rsidRPr="6EAE6BA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133B6D5" w14:textId="06B7842C" w:rsidR="00BA288C" w:rsidRDefault="000210D4" w:rsidP="3A3A7787">
      <w:pPr>
        <w:pStyle w:val="ListParagraph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</w:t>
      </w:r>
      <w:r w:rsidR="7570225C" w:rsidRPr="6EAE6BA0">
        <w:rPr>
          <w:rFonts w:ascii="Times New Roman" w:eastAsia="Times New Roman" w:hAnsi="Times New Roman" w:cs="Times New Roman"/>
          <w:sz w:val="24"/>
          <w:szCs w:val="24"/>
        </w:rPr>
        <w:t>uition, registration fee, other fees listed, total cost of program</w:t>
      </w:r>
      <w:r w:rsidR="3963C5DE" w:rsidRPr="6EAE6BA0">
        <w:rPr>
          <w:rFonts w:ascii="Times New Roman" w:eastAsia="Times New Roman" w:hAnsi="Times New Roman" w:cs="Times New Roman"/>
          <w:sz w:val="24"/>
          <w:szCs w:val="24"/>
        </w:rPr>
        <w:t xml:space="preserve"> and</w:t>
      </w:r>
      <w:r w:rsidR="7570225C" w:rsidRPr="6EAE6BA0">
        <w:rPr>
          <w:rFonts w:ascii="Times New Roman" w:eastAsia="Times New Roman" w:hAnsi="Times New Roman" w:cs="Times New Roman"/>
          <w:sz w:val="24"/>
          <w:szCs w:val="24"/>
        </w:rPr>
        <w:t xml:space="preserve"> method of </w:t>
      </w:r>
      <w:proofErr w:type="gramStart"/>
      <w:r w:rsidR="7570225C" w:rsidRPr="6EAE6BA0">
        <w:rPr>
          <w:rFonts w:ascii="Times New Roman" w:eastAsia="Times New Roman" w:hAnsi="Times New Roman" w:cs="Times New Roman"/>
          <w:sz w:val="24"/>
          <w:szCs w:val="24"/>
        </w:rPr>
        <w:t>payment</w:t>
      </w:r>
      <w:r w:rsidR="5A238E76" w:rsidRPr="6EAE6BA0">
        <w:rPr>
          <w:rFonts w:ascii="Times New Roman" w:eastAsia="Times New Roman" w:hAnsi="Times New Roman" w:cs="Times New Roman"/>
          <w:sz w:val="24"/>
          <w:szCs w:val="24"/>
        </w:rPr>
        <w:t>;</w:t>
      </w:r>
      <w:proofErr w:type="gramEnd"/>
    </w:p>
    <w:p w14:paraId="60EEBA64" w14:textId="0A35616B" w:rsidR="00BA288C" w:rsidRDefault="000210D4" w:rsidP="3A3A7787">
      <w:pPr>
        <w:pStyle w:val="ListParagraph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</w:t>
      </w:r>
      <w:r w:rsidR="7570225C" w:rsidRPr="6EAE6BA0">
        <w:rPr>
          <w:rFonts w:ascii="Times New Roman" w:eastAsia="Times New Roman" w:hAnsi="Times New Roman" w:cs="Times New Roman"/>
          <w:sz w:val="24"/>
          <w:szCs w:val="24"/>
        </w:rPr>
        <w:t xml:space="preserve">xternship, clinical, or other field experience, if </w:t>
      </w:r>
      <w:proofErr w:type="gramStart"/>
      <w:r w:rsidR="7570225C" w:rsidRPr="6EAE6BA0">
        <w:rPr>
          <w:rFonts w:ascii="Times New Roman" w:eastAsia="Times New Roman" w:hAnsi="Times New Roman" w:cs="Times New Roman"/>
          <w:sz w:val="24"/>
          <w:szCs w:val="24"/>
        </w:rPr>
        <w:t>required;</w:t>
      </w:r>
      <w:proofErr w:type="gramEnd"/>
      <w:r w:rsidR="7570225C" w:rsidRPr="6EAE6BA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EC05FEF" w14:textId="02D64A12" w:rsidR="00BA288C" w:rsidRDefault="000210D4" w:rsidP="6EAE6BA0">
      <w:pPr>
        <w:pStyle w:val="ListParagraph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</w:t>
      </w:r>
      <w:r w:rsidR="7570225C" w:rsidRPr="055C3596">
        <w:rPr>
          <w:rFonts w:ascii="Times New Roman" w:eastAsia="Times New Roman" w:hAnsi="Times New Roman" w:cs="Times New Roman"/>
          <w:sz w:val="24"/>
          <w:szCs w:val="24"/>
        </w:rPr>
        <w:t>areer services</w:t>
      </w:r>
      <w:r w:rsidR="1C690E2F" w:rsidRPr="055C3596">
        <w:rPr>
          <w:rFonts w:ascii="Times New Roman" w:eastAsia="Times New Roman" w:hAnsi="Times New Roman" w:cs="Times New Roman"/>
          <w:sz w:val="24"/>
          <w:szCs w:val="24"/>
        </w:rPr>
        <w:t xml:space="preserve"> available</w:t>
      </w:r>
      <w:r w:rsidR="22E4D26E" w:rsidRPr="055C3596">
        <w:rPr>
          <w:rFonts w:ascii="Times New Roman" w:eastAsia="Times New Roman" w:hAnsi="Times New Roman" w:cs="Times New Roman"/>
          <w:sz w:val="24"/>
          <w:szCs w:val="24"/>
        </w:rPr>
        <w:t>, attendance</w:t>
      </w:r>
      <w:r w:rsidR="1C690E2F" w:rsidRPr="055C3596">
        <w:rPr>
          <w:rFonts w:ascii="Times New Roman" w:eastAsia="Times New Roman" w:hAnsi="Times New Roman" w:cs="Times New Roman"/>
          <w:sz w:val="24"/>
          <w:szCs w:val="24"/>
        </w:rPr>
        <w:t xml:space="preserve"> and</w:t>
      </w:r>
      <w:r w:rsidR="7570225C" w:rsidRPr="055C359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3170A63C" w:rsidRPr="055C3596">
        <w:rPr>
          <w:rFonts w:ascii="Times New Roman" w:eastAsia="Times New Roman" w:hAnsi="Times New Roman" w:cs="Times New Roman"/>
          <w:sz w:val="24"/>
          <w:szCs w:val="24"/>
        </w:rPr>
        <w:t xml:space="preserve">GNPEC-approved </w:t>
      </w:r>
      <w:r w:rsidR="7570225C" w:rsidRPr="055C3596">
        <w:rPr>
          <w:rFonts w:ascii="Times New Roman" w:eastAsia="Times New Roman" w:hAnsi="Times New Roman" w:cs="Times New Roman"/>
          <w:sz w:val="24"/>
          <w:szCs w:val="24"/>
        </w:rPr>
        <w:t xml:space="preserve">refund </w:t>
      </w:r>
      <w:proofErr w:type="gramStart"/>
      <w:r w:rsidR="7570225C" w:rsidRPr="055C3596">
        <w:rPr>
          <w:rFonts w:ascii="Times New Roman" w:eastAsia="Times New Roman" w:hAnsi="Times New Roman" w:cs="Times New Roman"/>
          <w:sz w:val="24"/>
          <w:szCs w:val="24"/>
        </w:rPr>
        <w:t>polic</w:t>
      </w:r>
      <w:r w:rsidR="1CA3C1D9" w:rsidRPr="055C3596">
        <w:rPr>
          <w:rFonts w:ascii="Times New Roman" w:eastAsia="Times New Roman" w:hAnsi="Times New Roman" w:cs="Times New Roman"/>
          <w:sz w:val="24"/>
          <w:szCs w:val="24"/>
        </w:rPr>
        <w:t>ies</w:t>
      </w:r>
      <w:r w:rsidR="23FF620A" w:rsidRPr="055C3596">
        <w:rPr>
          <w:rFonts w:ascii="Times New Roman" w:eastAsia="Times New Roman" w:hAnsi="Times New Roman" w:cs="Times New Roman"/>
          <w:sz w:val="24"/>
          <w:szCs w:val="24"/>
        </w:rPr>
        <w:t>;</w:t>
      </w:r>
      <w:proofErr w:type="gramEnd"/>
      <w:r w:rsidR="7570225C" w:rsidRPr="055C359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684871E" w14:textId="5CBCFDDC" w:rsidR="00BA288C" w:rsidRDefault="000210D4" w:rsidP="45F7D573">
      <w:pPr>
        <w:pStyle w:val="ListParagraph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="7570225C" w:rsidRPr="6EAE6BA0">
        <w:rPr>
          <w:rFonts w:ascii="Times New Roman" w:eastAsia="Times New Roman" w:hAnsi="Times New Roman" w:cs="Times New Roman"/>
          <w:sz w:val="24"/>
          <w:szCs w:val="24"/>
        </w:rPr>
        <w:t xml:space="preserve">nd </w:t>
      </w:r>
      <w:r w:rsidR="71E5EFEB" w:rsidRPr="6EAE6BA0">
        <w:rPr>
          <w:rFonts w:ascii="Times New Roman" w:eastAsia="Times New Roman" w:hAnsi="Times New Roman" w:cs="Times New Roman"/>
          <w:sz w:val="24"/>
          <w:szCs w:val="24"/>
        </w:rPr>
        <w:t>relevant d</w:t>
      </w:r>
      <w:r w:rsidR="7570225C" w:rsidRPr="6EAE6BA0">
        <w:rPr>
          <w:rFonts w:ascii="Times New Roman" w:eastAsia="Times New Roman" w:hAnsi="Times New Roman" w:cs="Times New Roman"/>
          <w:sz w:val="24"/>
          <w:szCs w:val="24"/>
        </w:rPr>
        <w:t xml:space="preserve">isclosures. </w:t>
      </w:r>
    </w:p>
    <w:p w14:paraId="388FFC72" w14:textId="1D46E695" w:rsidR="00BA288C" w:rsidRDefault="7570225C" w:rsidP="3A3A7787">
      <w:pPr>
        <w:pStyle w:val="ListParagraph"/>
        <w:numPr>
          <w:ilvl w:val="1"/>
          <w:numId w:val="6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6EAE6BA0">
        <w:rPr>
          <w:rFonts w:ascii="Times New Roman" w:eastAsia="Times New Roman" w:hAnsi="Times New Roman" w:cs="Times New Roman"/>
          <w:sz w:val="24"/>
          <w:szCs w:val="24"/>
        </w:rPr>
        <w:t>GNPEC Student Disclosure Form</w:t>
      </w:r>
      <w:r w:rsidR="1A37B6E2" w:rsidRPr="6EAE6BA0">
        <w:rPr>
          <w:rFonts w:ascii="Times New Roman" w:eastAsia="Times New Roman" w:hAnsi="Times New Roman" w:cs="Times New Roman"/>
          <w:sz w:val="24"/>
          <w:szCs w:val="24"/>
        </w:rPr>
        <w:t xml:space="preserve"> must be provided, </w:t>
      </w:r>
      <w:proofErr w:type="gramStart"/>
      <w:r w:rsidR="1A37B6E2" w:rsidRPr="6EAE6BA0">
        <w:rPr>
          <w:rFonts w:ascii="Times New Roman" w:eastAsia="Times New Roman" w:hAnsi="Times New Roman" w:cs="Times New Roman"/>
          <w:sz w:val="24"/>
          <w:szCs w:val="24"/>
        </w:rPr>
        <w:t>signed</w:t>
      </w:r>
      <w:proofErr w:type="gramEnd"/>
      <w:r w:rsidR="1A37B6E2" w:rsidRPr="6EAE6BA0">
        <w:rPr>
          <w:rFonts w:ascii="Times New Roman" w:eastAsia="Times New Roman" w:hAnsi="Times New Roman" w:cs="Times New Roman"/>
          <w:sz w:val="24"/>
          <w:szCs w:val="24"/>
        </w:rPr>
        <w:t xml:space="preserve"> and documented</w:t>
      </w:r>
      <w:r w:rsidR="3BE96AD9" w:rsidRPr="6EAE6BA0">
        <w:rPr>
          <w:rFonts w:ascii="Times New Roman" w:eastAsia="Times New Roman" w:hAnsi="Times New Roman" w:cs="Times New Roman"/>
          <w:sz w:val="24"/>
          <w:szCs w:val="24"/>
        </w:rPr>
        <w:t xml:space="preserve"> in the student file of</w:t>
      </w:r>
      <w:r w:rsidR="1A37B6E2" w:rsidRPr="6EAE6BA0">
        <w:rPr>
          <w:rFonts w:ascii="Times New Roman" w:eastAsia="Times New Roman" w:hAnsi="Times New Roman" w:cs="Times New Roman"/>
          <w:sz w:val="24"/>
          <w:szCs w:val="24"/>
        </w:rPr>
        <w:t xml:space="preserve"> every student enrolling in </w:t>
      </w:r>
      <w:r w:rsidRPr="6EAE6BA0">
        <w:rPr>
          <w:rFonts w:ascii="Times New Roman" w:eastAsia="Times New Roman" w:hAnsi="Times New Roman" w:cs="Times New Roman"/>
          <w:sz w:val="24"/>
          <w:szCs w:val="24"/>
        </w:rPr>
        <w:t xml:space="preserve">an unaccredited institution. </w:t>
      </w:r>
    </w:p>
    <w:p w14:paraId="4993CC31" w14:textId="5D3F1CCE" w:rsidR="00BA288C" w:rsidRDefault="2F9BEF0A" w:rsidP="055C3596">
      <w:pPr>
        <w:pStyle w:val="ListParagraph"/>
        <w:numPr>
          <w:ilvl w:val="1"/>
          <w:numId w:val="6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55C3596">
        <w:rPr>
          <w:rFonts w:ascii="Times New Roman" w:eastAsia="Times New Roman" w:hAnsi="Times New Roman" w:cs="Times New Roman"/>
          <w:sz w:val="24"/>
          <w:szCs w:val="24"/>
        </w:rPr>
        <w:t>If licensure or certification is a requirement for employment or the institution does not meet the requirements to qualify its graduates for licensure</w:t>
      </w:r>
      <w:r w:rsidR="1DF4C244" w:rsidRPr="055C3596">
        <w:rPr>
          <w:rFonts w:ascii="Times New Roman" w:eastAsia="Times New Roman" w:hAnsi="Times New Roman" w:cs="Times New Roman"/>
          <w:sz w:val="24"/>
          <w:szCs w:val="24"/>
        </w:rPr>
        <w:t xml:space="preserve"> or certification</w:t>
      </w:r>
      <w:r w:rsidRPr="055C3596">
        <w:rPr>
          <w:rFonts w:ascii="Times New Roman" w:eastAsia="Times New Roman" w:hAnsi="Times New Roman" w:cs="Times New Roman"/>
          <w:sz w:val="24"/>
          <w:szCs w:val="24"/>
        </w:rPr>
        <w:t>, a d</w:t>
      </w:r>
      <w:r w:rsidR="7570225C" w:rsidRPr="055C3596">
        <w:rPr>
          <w:rFonts w:ascii="Times New Roman" w:eastAsia="Times New Roman" w:hAnsi="Times New Roman" w:cs="Times New Roman"/>
          <w:sz w:val="24"/>
          <w:szCs w:val="24"/>
        </w:rPr>
        <w:t xml:space="preserve">isclosure regarding </w:t>
      </w:r>
      <w:r w:rsidR="4AD5E0D9" w:rsidRPr="055C3596">
        <w:rPr>
          <w:rFonts w:ascii="Times New Roman" w:eastAsia="Times New Roman" w:hAnsi="Times New Roman" w:cs="Times New Roman"/>
          <w:sz w:val="24"/>
          <w:szCs w:val="24"/>
        </w:rPr>
        <w:t xml:space="preserve">such information must be provided to enrolling students. </w:t>
      </w:r>
    </w:p>
    <w:p w14:paraId="48B239CD" w14:textId="2077DA62" w:rsidR="00BA288C" w:rsidRPr="000210D4" w:rsidRDefault="007A0441" w:rsidP="000210D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210D4">
        <w:rPr>
          <w:rFonts w:ascii="Times New Roman" w:eastAsia="Times New Roman" w:hAnsi="Times New Roman" w:cs="Times New Roman"/>
          <w:sz w:val="24"/>
          <w:szCs w:val="24"/>
        </w:rPr>
        <w:t>The agreement must be signed by both the student and an institution representative.</w:t>
      </w:r>
      <w:r w:rsidR="57B1682E" w:rsidRPr="000210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A7DF9EA" w14:textId="17A5E9F6" w:rsidR="64496AE9" w:rsidRDefault="64496AE9" w:rsidP="6EAE6BA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6EAE6BA0">
        <w:rPr>
          <w:rFonts w:ascii="Times New Roman" w:eastAsia="Times New Roman" w:hAnsi="Times New Roman" w:cs="Times New Roman"/>
          <w:sz w:val="24"/>
          <w:szCs w:val="24"/>
        </w:rPr>
        <w:t>The f</w:t>
      </w:r>
      <w:r w:rsidR="007A0441" w:rsidRPr="6EAE6BA0">
        <w:rPr>
          <w:rFonts w:ascii="Times New Roman" w:eastAsia="Times New Roman" w:hAnsi="Times New Roman" w:cs="Times New Roman"/>
          <w:sz w:val="24"/>
          <w:szCs w:val="24"/>
        </w:rPr>
        <w:t>ollowing is a</w:t>
      </w:r>
      <w:r w:rsidR="30F728D6" w:rsidRPr="6EAE6BA0">
        <w:rPr>
          <w:rFonts w:ascii="Times New Roman" w:eastAsia="Times New Roman" w:hAnsi="Times New Roman" w:cs="Times New Roman"/>
          <w:sz w:val="24"/>
          <w:szCs w:val="24"/>
        </w:rPr>
        <w:t xml:space="preserve">n outline of an </w:t>
      </w:r>
      <w:r w:rsidR="007A0441" w:rsidRPr="6EAE6BA0">
        <w:rPr>
          <w:rFonts w:ascii="Times New Roman" w:eastAsia="Times New Roman" w:hAnsi="Times New Roman" w:cs="Times New Roman"/>
          <w:sz w:val="24"/>
          <w:szCs w:val="24"/>
        </w:rPr>
        <w:t xml:space="preserve">enrollment agreement, </w:t>
      </w:r>
      <w:r w:rsidR="725C15BB" w:rsidRPr="6EAE6BA0">
        <w:rPr>
          <w:rFonts w:ascii="Times New Roman" w:eastAsia="Times New Roman" w:hAnsi="Times New Roman" w:cs="Times New Roman"/>
          <w:sz w:val="24"/>
          <w:szCs w:val="24"/>
        </w:rPr>
        <w:t>also</w:t>
      </w:r>
      <w:r w:rsidR="007A0441" w:rsidRPr="6EAE6BA0">
        <w:rPr>
          <w:rFonts w:ascii="Times New Roman" w:eastAsia="Times New Roman" w:hAnsi="Times New Roman" w:cs="Times New Roman"/>
          <w:sz w:val="24"/>
          <w:szCs w:val="24"/>
        </w:rPr>
        <w:t xml:space="preserve"> referred to as a student contract, of how </w:t>
      </w:r>
      <w:r w:rsidR="2E695BA6" w:rsidRPr="6EAE6BA0">
        <w:rPr>
          <w:rFonts w:ascii="Times New Roman" w:eastAsia="Times New Roman" w:hAnsi="Times New Roman" w:cs="Times New Roman"/>
          <w:sz w:val="24"/>
          <w:szCs w:val="24"/>
        </w:rPr>
        <w:t xml:space="preserve">this document may be </w:t>
      </w:r>
      <w:r w:rsidR="794AE205" w:rsidRPr="6EAE6BA0">
        <w:rPr>
          <w:rFonts w:ascii="Times New Roman" w:eastAsia="Times New Roman" w:hAnsi="Times New Roman" w:cs="Times New Roman"/>
          <w:sz w:val="24"/>
          <w:szCs w:val="24"/>
        </w:rPr>
        <w:t>structure</w:t>
      </w:r>
      <w:r w:rsidR="2E3A808C" w:rsidRPr="6EAE6BA0">
        <w:rPr>
          <w:rFonts w:ascii="Times New Roman" w:eastAsia="Times New Roman" w:hAnsi="Times New Roman" w:cs="Times New Roman"/>
          <w:sz w:val="24"/>
          <w:szCs w:val="24"/>
        </w:rPr>
        <w:t>d</w:t>
      </w:r>
      <w:r w:rsidR="007A0441" w:rsidRPr="6EAE6BA0">
        <w:rPr>
          <w:rFonts w:ascii="Times New Roman" w:eastAsia="Times New Roman" w:hAnsi="Times New Roman" w:cs="Times New Roman"/>
          <w:sz w:val="24"/>
          <w:szCs w:val="24"/>
        </w:rPr>
        <w:t xml:space="preserve"> for your institution.</w:t>
      </w:r>
    </w:p>
    <w:p w14:paraId="35F14E52" w14:textId="2662F983" w:rsidR="00BA288C" w:rsidRPr="00BA288C" w:rsidRDefault="00BA288C" w:rsidP="6EAE6BA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6EAE6BA0"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______________</w:t>
      </w:r>
    </w:p>
    <w:p w14:paraId="37D75BC5" w14:textId="57FF6A47" w:rsidR="231C3123" w:rsidRDefault="231C3123" w:rsidP="6EAE6BA0">
      <w:pPr>
        <w:spacing w:after="0" w:line="24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DF3FD4" w14:textId="29F53CD9" w:rsidR="00763987" w:rsidRPr="00605B54" w:rsidRDefault="00763987" w:rsidP="00F34C0A">
      <w:pPr>
        <w:spacing w:after="0" w:line="24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6EAE6BA0">
        <w:rPr>
          <w:rFonts w:ascii="Times New Roman" w:eastAsia="Times New Roman" w:hAnsi="Times New Roman" w:cs="Times New Roman"/>
          <w:sz w:val="24"/>
          <w:szCs w:val="24"/>
        </w:rPr>
        <w:t>Institution Name</w:t>
      </w:r>
    </w:p>
    <w:p w14:paraId="18287D28" w14:textId="31E55ECC" w:rsidR="00763987" w:rsidRPr="00605B54" w:rsidRDefault="00763987" w:rsidP="00F34C0A">
      <w:pPr>
        <w:spacing w:after="0" w:line="24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6EAE6BA0">
        <w:rPr>
          <w:rFonts w:ascii="Times New Roman" w:eastAsia="Times New Roman" w:hAnsi="Times New Roman" w:cs="Times New Roman"/>
          <w:sz w:val="24"/>
          <w:szCs w:val="24"/>
        </w:rPr>
        <w:t>Institution Address</w:t>
      </w:r>
    </w:p>
    <w:p w14:paraId="47727853" w14:textId="4A692ACF" w:rsidR="00763987" w:rsidRPr="00605B54" w:rsidRDefault="00763987" w:rsidP="00F34C0A">
      <w:pPr>
        <w:spacing w:after="0" w:line="24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6EAE6BA0">
        <w:rPr>
          <w:rFonts w:ascii="Times New Roman" w:eastAsia="Times New Roman" w:hAnsi="Times New Roman" w:cs="Times New Roman"/>
          <w:sz w:val="24"/>
          <w:szCs w:val="24"/>
        </w:rPr>
        <w:t>Institution Phone Number</w:t>
      </w:r>
    </w:p>
    <w:p w14:paraId="3F9C21E6" w14:textId="5F859D51" w:rsidR="00763987" w:rsidRPr="00605B54" w:rsidRDefault="00763987" w:rsidP="00F34C0A">
      <w:pPr>
        <w:spacing w:after="0" w:line="24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6EAE6BA0">
        <w:rPr>
          <w:rFonts w:ascii="Times New Roman" w:eastAsia="Times New Roman" w:hAnsi="Times New Roman" w:cs="Times New Roman"/>
          <w:sz w:val="24"/>
          <w:szCs w:val="24"/>
        </w:rPr>
        <w:t>Institution Website</w:t>
      </w:r>
    </w:p>
    <w:p w14:paraId="23F103F2" w14:textId="70311462" w:rsidR="00605B54" w:rsidRPr="00605B54" w:rsidRDefault="00605B54" w:rsidP="00F34C0A">
      <w:pPr>
        <w:spacing w:after="0" w:line="24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5E7D9A8" w14:textId="5E0A7799" w:rsidR="00605B54" w:rsidRPr="00605B54" w:rsidRDefault="00605B54" w:rsidP="00F34C0A">
      <w:pPr>
        <w:spacing w:after="0" w:line="240" w:lineRule="auto"/>
        <w:ind w:firstLine="72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6EAE6BA0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Enrollment Agreement</w:t>
      </w:r>
    </w:p>
    <w:p w14:paraId="6F147A25" w14:textId="57B7865C" w:rsidR="2A085E41" w:rsidRDefault="2A085E41" w:rsidP="6EAE6BA0">
      <w:pPr>
        <w:spacing w:after="0" w:line="240" w:lineRule="auto"/>
        <w:ind w:firstLine="72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5E87D0C" w14:textId="77777777" w:rsidR="007335F5" w:rsidRPr="003C38AA" w:rsidRDefault="007335F5" w:rsidP="6EAE6BA0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6EAE6BA0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Student Information</w:t>
      </w:r>
    </w:p>
    <w:p w14:paraId="33120A2E" w14:textId="60B979C0" w:rsidR="007335F5" w:rsidRPr="004E282A" w:rsidRDefault="007335F5" w:rsidP="6EAE6BA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6EAE6BA0">
        <w:rPr>
          <w:rFonts w:ascii="Times New Roman" w:eastAsia="Times New Roman" w:hAnsi="Times New Roman" w:cs="Times New Roman"/>
          <w:sz w:val="24"/>
          <w:szCs w:val="24"/>
        </w:rPr>
        <w:t>Student Name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4E282A" w:rsidRPr="6EAE6BA0">
        <w:rPr>
          <w:rFonts w:ascii="Times New Roman" w:eastAsia="Times New Roman" w:hAnsi="Times New Roman" w:cs="Times New Roman"/>
          <w:sz w:val="24"/>
          <w:szCs w:val="24"/>
        </w:rPr>
        <w:t>DOB:</w:t>
      </w:r>
    </w:p>
    <w:p w14:paraId="561D51DD" w14:textId="77777777" w:rsidR="007335F5" w:rsidRPr="003C38AA" w:rsidRDefault="007335F5" w:rsidP="6EAE6BA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6EAE6BA0">
        <w:rPr>
          <w:rFonts w:ascii="Times New Roman" w:eastAsia="Times New Roman" w:hAnsi="Times New Roman" w:cs="Times New Roman"/>
          <w:sz w:val="24"/>
          <w:szCs w:val="24"/>
        </w:rPr>
        <w:t>Address:</w:t>
      </w:r>
    </w:p>
    <w:p w14:paraId="3DDA6C3E" w14:textId="77777777" w:rsidR="007335F5" w:rsidRPr="003C38AA" w:rsidRDefault="007335F5" w:rsidP="6EAE6BA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6EAE6BA0">
        <w:rPr>
          <w:rFonts w:ascii="Times New Roman" w:eastAsia="Times New Roman" w:hAnsi="Times New Roman" w:cs="Times New Roman"/>
          <w:sz w:val="24"/>
          <w:szCs w:val="24"/>
        </w:rPr>
        <w:t xml:space="preserve">City/State/ZIP: </w:t>
      </w:r>
    </w:p>
    <w:p w14:paraId="7F776202" w14:textId="77777777" w:rsidR="007335F5" w:rsidRPr="003C38AA" w:rsidRDefault="007335F5" w:rsidP="6EAE6BA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6EAE6BA0">
        <w:rPr>
          <w:rFonts w:ascii="Times New Roman" w:eastAsia="Times New Roman" w:hAnsi="Times New Roman" w:cs="Times New Roman"/>
          <w:sz w:val="24"/>
          <w:szCs w:val="24"/>
        </w:rPr>
        <w:t>Phone Number:</w:t>
      </w:r>
    </w:p>
    <w:p w14:paraId="21F7DE9D" w14:textId="77777777" w:rsidR="007335F5" w:rsidRPr="003C38AA" w:rsidRDefault="007335F5" w:rsidP="6EAE6BA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6EAE6BA0">
        <w:rPr>
          <w:rFonts w:ascii="Times New Roman" w:eastAsia="Times New Roman" w:hAnsi="Times New Roman" w:cs="Times New Roman"/>
          <w:sz w:val="24"/>
          <w:szCs w:val="24"/>
        </w:rPr>
        <w:t xml:space="preserve">Emergency Contact: </w:t>
      </w:r>
    </w:p>
    <w:p w14:paraId="3D23F87D" w14:textId="77777777" w:rsidR="007335F5" w:rsidRPr="003C38AA" w:rsidRDefault="007335F5" w:rsidP="6EAE6BA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6EAE6BA0">
        <w:rPr>
          <w:rFonts w:ascii="Times New Roman" w:eastAsia="Times New Roman" w:hAnsi="Times New Roman" w:cs="Times New Roman"/>
          <w:sz w:val="24"/>
          <w:szCs w:val="24"/>
        </w:rPr>
        <w:t>Relationship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6EAE6BA0">
        <w:rPr>
          <w:rFonts w:ascii="Times New Roman" w:eastAsia="Times New Roman" w:hAnsi="Times New Roman" w:cs="Times New Roman"/>
          <w:sz w:val="24"/>
          <w:szCs w:val="24"/>
        </w:rPr>
        <w:t>Phone Number:</w:t>
      </w:r>
      <w:r>
        <w:tab/>
      </w:r>
      <w:r>
        <w:tab/>
      </w:r>
      <w:r>
        <w:tab/>
      </w:r>
      <w:r>
        <w:tab/>
      </w:r>
    </w:p>
    <w:p w14:paraId="2800A9E1" w14:textId="77777777" w:rsidR="007335F5" w:rsidRPr="003C38AA" w:rsidRDefault="007335F5" w:rsidP="6EAE6BA0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6EAE6BA0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Program Information</w:t>
      </w:r>
    </w:p>
    <w:p w14:paraId="3C81E7BE" w14:textId="77777777" w:rsidR="007335F5" w:rsidRPr="003C38AA" w:rsidRDefault="007335F5" w:rsidP="6EAE6BA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6EAE6BA0">
        <w:rPr>
          <w:rFonts w:ascii="Times New Roman" w:eastAsia="Times New Roman" w:hAnsi="Times New Roman" w:cs="Times New Roman"/>
          <w:sz w:val="24"/>
          <w:szCs w:val="24"/>
        </w:rPr>
        <w:t xml:space="preserve">Program Name: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7A0441" w:rsidRPr="6EAE6BA0">
        <w:rPr>
          <w:rFonts w:ascii="Times New Roman" w:eastAsia="Times New Roman" w:hAnsi="Times New Roman" w:cs="Times New Roman"/>
          <w:sz w:val="24"/>
          <w:szCs w:val="24"/>
        </w:rPr>
        <w:t>Program Level:</w:t>
      </w:r>
    </w:p>
    <w:p w14:paraId="5CE084B9" w14:textId="77777777" w:rsidR="007335F5" w:rsidRPr="003C38AA" w:rsidRDefault="007335F5" w:rsidP="6EAE6BA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6EAE6BA0">
        <w:rPr>
          <w:rFonts w:ascii="Times New Roman" w:eastAsia="Times New Roman" w:hAnsi="Times New Roman" w:cs="Times New Roman"/>
          <w:sz w:val="24"/>
          <w:szCs w:val="24"/>
        </w:rPr>
        <w:t>Program Start Date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6EAE6BA0">
        <w:rPr>
          <w:rFonts w:ascii="Times New Roman" w:eastAsia="Times New Roman" w:hAnsi="Times New Roman" w:cs="Times New Roman"/>
          <w:sz w:val="24"/>
          <w:szCs w:val="24"/>
        </w:rPr>
        <w:t>Scheduled End Date:</w:t>
      </w:r>
    </w:p>
    <w:p w14:paraId="2C50A458" w14:textId="77777777" w:rsidR="007335F5" w:rsidRPr="003C38AA" w:rsidRDefault="007335F5" w:rsidP="6EAE6BA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6EAE6BA0">
        <w:rPr>
          <w:rFonts w:ascii="Times New Roman" w:eastAsia="Times New Roman" w:hAnsi="Times New Roman" w:cs="Times New Roman"/>
          <w:sz w:val="24"/>
          <w:szCs w:val="24"/>
        </w:rPr>
        <w:t>Full Time/Part Time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7A0441" w:rsidRPr="6EAE6BA0">
        <w:rPr>
          <w:rFonts w:ascii="Times New Roman" w:eastAsia="Times New Roman" w:hAnsi="Times New Roman" w:cs="Times New Roman"/>
          <w:sz w:val="24"/>
          <w:szCs w:val="24"/>
        </w:rPr>
        <w:t xml:space="preserve">Day/Evening: </w:t>
      </w:r>
    </w:p>
    <w:p w14:paraId="20A512D8" w14:textId="77777777" w:rsidR="00FD12F8" w:rsidRDefault="00FD12F8" w:rsidP="6EAE6BA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CBD9677" w14:textId="78A30288" w:rsidR="007335F5" w:rsidRPr="003C38AA" w:rsidRDefault="75F1CEBE" w:rsidP="6EAE6BA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6EAE6BA0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Class </w:t>
      </w:r>
      <w:r w:rsidR="3C13EBEA" w:rsidRPr="6EAE6BA0">
        <w:rPr>
          <w:rFonts w:ascii="Times New Roman" w:eastAsia="Times New Roman" w:hAnsi="Times New Roman" w:cs="Times New Roman"/>
          <w:sz w:val="24"/>
          <w:szCs w:val="24"/>
        </w:rPr>
        <w:t>Days</w:t>
      </w:r>
      <w:r w:rsidRPr="6EAE6BA0">
        <w:rPr>
          <w:rFonts w:ascii="Times New Roman" w:eastAsia="Times New Roman" w:hAnsi="Times New Roman" w:cs="Times New Roman"/>
          <w:sz w:val="24"/>
          <w:szCs w:val="24"/>
        </w:rPr>
        <w:t>: (</w:t>
      </w:r>
      <w:proofErr w:type="gramStart"/>
      <w:r w:rsidR="414BFE6C" w:rsidRPr="6EAE6BA0">
        <w:rPr>
          <w:rFonts w:ascii="Times New Roman" w:eastAsia="Times New Roman" w:hAnsi="Times New Roman" w:cs="Times New Roman"/>
          <w:sz w:val="24"/>
          <w:szCs w:val="24"/>
        </w:rPr>
        <w:t xml:space="preserve">circle)  </w:t>
      </w:r>
      <w:r w:rsidRPr="6EAE6BA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End"/>
      <w:r w:rsidRPr="6EAE6BA0">
        <w:rPr>
          <w:rFonts w:ascii="Times New Roman" w:eastAsia="Times New Roman" w:hAnsi="Times New Roman" w:cs="Times New Roman"/>
          <w:sz w:val="24"/>
          <w:szCs w:val="24"/>
        </w:rPr>
        <w:t>M</w:t>
      </w:r>
      <w:r>
        <w:tab/>
      </w:r>
      <w:r w:rsidRPr="6EAE6BA0">
        <w:rPr>
          <w:rFonts w:ascii="Times New Roman" w:eastAsia="Times New Roman" w:hAnsi="Times New Roman" w:cs="Times New Roman"/>
          <w:sz w:val="24"/>
          <w:szCs w:val="24"/>
        </w:rPr>
        <w:t>T</w:t>
      </w:r>
      <w:r>
        <w:tab/>
      </w:r>
      <w:r w:rsidRPr="6EAE6BA0">
        <w:rPr>
          <w:rFonts w:ascii="Times New Roman" w:eastAsia="Times New Roman" w:hAnsi="Times New Roman" w:cs="Times New Roman"/>
          <w:sz w:val="24"/>
          <w:szCs w:val="24"/>
        </w:rPr>
        <w:t>W</w:t>
      </w:r>
      <w:r>
        <w:tab/>
      </w:r>
      <w:r w:rsidRPr="6EAE6BA0">
        <w:rPr>
          <w:rFonts w:ascii="Times New Roman" w:eastAsia="Times New Roman" w:hAnsi="Times New Roman" w:cs="Times New Roman"/>
          <w:sz w:val="24"/>
          <w:szCs w:val="24"/>
        </w:rPr>
        <w:t>Th</w:t>
      </w:r>
      <w:r>
        <w:tab/>
      </w:r>
      <w:r w:rsidRPr="6EAE6BA0">
        <w:rPr>
          <w:rFonts w:ascii="Times New Roman" w:eastAsia="Times New Roman" w:hAnsi="Times New Roman" w:cs="Times New Roman"/>
          <w:sz w:val="24"/>
          <w:szCs w:val="24"/>
        </w:rPr>
        <w:t>F</w:t>
      </w:r>
      <w:r>
        <w:tab/>
      </w:r>
      <w:r w:rsidRPr="6EAE6BA0">
        <w:rPr>
          <w:rFonts w:ascii="Times New Roman" w:eastAsia="Times New Roman" w:hAnsi="Times New Roman" w:cs="Times New Roman"/>
          <w:sz w:val="24"/>
          <w:szCs w:val="24"/>
        </w:rPr>
        <w:t>Sa</w:t>
      </w:r>
      <w:r>
        <w:tab/>
      </w:r>
      <w:proofErr w:type="spellStart"/>
      <w:r w:rsidRPr="6EAE6BA0">
        <w:rPr>
          <w:rFonts w:ascii="Times New Roman" w:eastAsia="Times New Roman" w:hAnsi="Times New Roman" w:cs="Times New Roman"/>
          <w:sz w:val="24"/>
          <w:szCs w:val="24"/>
        </w:rPr>
        <w:t>Su</w:t>
      </w:r>
      <w:proofErr w:type="spellEnd"/>
    </w:p>
    <w:p w14:paraId="00422C8D" w14:textId="77777777" w:rsidR="007A0441" w:rsidRPr="003C38AA" w:rsidRDefault="007A0441" w:rsidP="6EAE6BA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38AA">
        <w:rPr>
          <w:rFonts w:ascii="Times New Roman" w:hAnsi="Times New Roman" w:cs="Times New Roman"/>
          <w:sz w:val="24"/>
          <w:szCs w:val="24"/>
        </w:rPr>
        <w:tab/>
      </w:r>
      <w:r w:rsidRPr="6EAE6BA0">
        <w:rPr>
          <w:rFonts w:ascii="Times New Roman" w:eastAsia="Times New Roman" w:hAnsi="Times New Roman" w:cs="Times New Roman"/>
          <w:sz w:val="24"/>
          <w:szCs w:val="24"/>
        </w:rPr>
        <w:t>Schedule Notes:</w:t>
      </w:r>
    </w:p>
    <w:p w14:paraId="05B3BE1F" w14:textId="0E093934" w:rsidR="007335F5" w:rsidRDefault="007335F5" w:rsidP="6EAE6BA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6EAE6BA0">
        <w:rPr>
          <w:rFonts w:ascii="Times New Roman" w:eastAsia="Times New Roman" w:hAnsi="Times New Roman" w:cs="Times New Roman"/>
          <w:sz w:val="24"/>
          <w:szCs w:val="24"/>
        </w:rPr>
        <w:t>Number of Weeks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143CF4" w:rsidRPr="6EAE6BA0">
        <w:rPr>
          <w:rFonts w:ascii="Times New Roman" w:eastAsia="Times New Roman" w:hAnsi="Times New Roman" w:cs="Times New Roman"/>
          <w:sz w:val="24"/>
          <w:szCs w:val="24"/>
        </w:rPr>
        <w:t>Total Clock/Credit</w:t>
      </w:r>
      <w:r w:rsidRPr="6EAE6BA0">
        <w:rPr>
          <w:rFonts w:ascii="Times New Roman" w:eastAsia="Times New Roman" w:hAnsi="Times New Roman" w:cs="Times New Roman"/>
          <w:sz w:val="24"/>
          <w:szCs w:val="24"/>
        </w:rPr>
        <w:t xml:space="preserve"> Hours: </w:t>
      </w:r>
    </w:p>
    <w:p w14:paraId="39FBBB1C" w14:textId="6FF19EB8" w:rsidR="00837949" w:rsidRPr="005003B8" w:rsidRDefault="005003B8" w:rsidP="6EAE6BA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6EAE6BA0">
        <w:rPr>
          <w:rFonts w:ascii="Times New Roman" w:eastAsia="Times New Roman" w:hAnsi="Times New Roman" w:cs="Times New Roman"/>
          <w:sz w:val="24"/>
          <w:szCs w:val="24"/>
        </w:rPr>
        <w:t>Externship Requirement</w:t>
      </w:r>
      <w:r w:rsidR="00837949" w:rsidRPr="6EAE6BA0">
        <w:rPr>
          <w:rFonts w:ascii="Times New Roman" w:eastAsia="Times New Roman" w:hAnsi="Times New Roman" w:cs="Times New Roman"/>
          <w:sz w:val="24"/>
          <w:szCs w:val="24"/>
        </w:rPr>
        <w:t xml:space="preserve"> (Hours/Description):</w:t>
      </w:r>
    </w:p>
    <w:p w14:paraId="2DB3DCCE" w14:textId="7AEAB4FA" w:rsidR="6EAE6BA0" w:rsidRDefault="6EAE6BA0" w:rsidP="6EAE6BA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B9154C6" w14:textId="77777777" w:rsidR="007335F5" w:rsidRPr="003C38AA" w:rsidRDefault="007335F5" w:rsidP="6EAE6BA0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6EAE6BA0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Tuition &amp; Fee Information</w:t>
      </w:r>
    </w:p>
    <w:p w14:paraId="716E09E7" w14:textId="2905CDF2" w:rsidR="007335F5" w:rsidRPr="003C38AA" w:rsidRDefault="00355DB1" w:rsidP="6EAE6BA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38AA">
        <w:rPr>
          <w:rFonts w:ascii="Times New Roman" w:hAnsi="Times New Roman" w:cs="Times New Roman"/>
          <w:sz w:val="24"/>
          <w:szCs w:val="24"/>
        </w:rPr>
        <w:tab/>
      </w:r>
      <w:r w:rsidR="75F1CEBE" w:rsidRPr="6EAE6BA0">
        <w:rPr>
          <w:rFonts w:ascii="Times New Roman" w:eastAsia="Times New Roman" w:hAnsi="Times New Roman" w:cs="Times New Roman"/>
          <w:sz w:val="24"/>
          <w:szCs w:val="24"/>
        </w:rPr>
        <w:t>Application Fee:</w:t>
      </w:r>
      <w:r w:rsidR="00C13F8F" w:rsidRPr="003C38AA">
        <w:rPr>
          <w:rFonts w:ascii="Times New Roman" w:hAnsi="Times New Roman" w:cs="Times New Roman"/>
          <w:sz w:val="24"/>
          <w:szCs w:val="24"/>
        </w:rPr>
        <w:tab/>
      </w:r>
      <w:r w:rsidR="00C13F8F" w:rsidRPr="003C38AA">
        <w:rPr>
          <w:rFonts w:ascii="Times New Roman" w:hAnsi="Times New Roman" w:cs="Times New Roman"/>
          <w:sz w:val="24"/>
          <w:szCs w:val="24"/>
        </w:rPr>
        <w:tab/>
      </w:r>
      <w:r w:rsidR="00C13F8F" w:rsidRPr="003C38AA">
        <w:rPr>
          <w:rFonts w:ascii="Times New Roman" w:hAnsi="Times New Roman" w:cs="Times New Roman"/>
          <w:sz w:val="24"/>
          <w:szCs w:val="24"/>
        </w:rPr>
        <w:tab/>
      </w:r>
      <w:r w:rsidR="00C13F8F" w:rsidRPr="003C38AA">
        <w:rPr>
          <w:rFonts w:ascii="Times New Roman" w:hAnsi="Times New Roman" w:cs="Times New Roman"/>
          <w:sz w:val="24"/>
          <w:szCs w:val="24"/>
        </w:rPr>
        <w:tab/>
      </w:r>
      <w:r w:rsidR="00C13F8F" w:rsidRPr="003C38AA">
        <w:rPr>
          <w:rFonts w:ascii="Times New Roman" w:hAnsi="Times New Roman" w:cs="Times New Roman"/>
          <w:sz w:val="24"/>
          <w:szCs w:val="24"/>
        </w:rPr>
        <w:tab/>
      </w:r>
      <w:r w:rsidR="00C13F8F" w:rsidRPr="003C38AA">
        <w:rPr>
          <w:rFonts w:ascii="Times New Roman" w:hAnsi="Times New Roman" w:cs="Times New Roman"/>
          <w:sz w:val="24"/>
          <w:szCs w:val="24"/>
        </w:rPr>
        <w:tab/>
      </w:r>
      <w:r w:rsidR="000B3ADB" w:rsidRPr="6EAE6BA0">
        <w:rPr>
          <w:rFonts w:ascii="Times New Roman" w:eastAsia="Times New Roman" w:hAnsi="Times New Roman" w:cs="Times New Roman"/>
          <w:sz w:val="24"/>
          <w:szCs w:val="24"/>
        </w:rPr>
        <w:t>Tuition:</w:t>
      </w:r>
      <w:r w:rsidR="00C13F8F" w:rsidRPr="003C38AA">
        <w:rPr>
          <w:rFonts w:ascii="Times New Roman" w:hAnsi="Times New Roman" w:cs="Times New Roman"/>
          <w:sz w:val="24"/>
          <w:szCs w:val="24"/>
        </w:rPr>
        <w:tab/>
      </w:r>
      <w:r w:rsidR="00C13F8F" w:rsidRPr="003C38AA">
        <w:rPr>
          <w:rFonts w:ascii="Times New Roman" w:hAnsi="Times New Roman" w:cs="Times New Roman"/>
          <w:sz w:val="24"/>
          <w:szCs w:val="24"/>
        </w:rPr>
        <w:tab/>
      </w:r>
      <w:r w:rsidR="00C13F8F" w:rsidRPr="003C38AA">
        <w:rPr>
          <w:rFonts w:ascii="Times New Roman" w:hAnsi="Times New Roman" w:cs="Times New Roman"/>
          <w:sz w:val="24"/>
          <w:szCs w:val="24"/>
        </w:rPr>
        <w:tab/>
      </w:r>
      <w:r w:rsidR="00C13F8F" w:rsidRPr="003C38AA">
        <w:rPr>
          <w:rFonts w:ascii="Times New Roman" w:hAnsi="Times New Roman" w:cs="Times New Roman"/>
          <w:sz w:val="24"/>
          <w:szCs w:val="24"/>
        </w:rPr>
        <w:tab/>
      </w:r>
      <w:r>
        <w:tab/>
      </w:r>
      <w:r w:rsidR="1C8C9C5D" w:rsidRPr="6EAE6BA0">
        <w:rPr>
          <w:rFonts w:ascii="Times New Roman" w:eastAsia="Times New Roman" w:hAnsi="Times New Roman" w:cs="Times New Roman"/>
          <w:sz w:val="24"/>
          <w:szCs w:val="24"/>
        </w:rPr>
        <w:t xml:space="preserve">Registration </w:t>
      </w:r>
      <w:r w:rsidR="75F1CEBE" w:rsidRPr="6EAE6BA0">
        <w:rPr>
          <w:rFonts w:ascii="Times New Roman" w:eastAsia="Times New Roman" w:hAnsi="Times New Roman" w:cs="Times New Roman"/>
          <w:sz w:val="24"/>
          <w:szCs w:val="24"/>
        </w:rPr>
        <w:t>Fees:</w:t>
      </w:r>
      <w:r w:rsidR="00C13F8F" w:rsidRPr="003C38AA">
        <w:rPr>
          <w:rFonts w:ascii="Times New Roman" w:hAnsi="Times New Roman" w:cs="Times New Roman"/>
          <w:sz w:val="24"/>
          <w:szCs w:val="24"/>
        </w:rPr>
        <w:tab/>
      </w:r>
      <w:r w:rsidR="00C13F8F" w:rsidRPr="003C38AA">
        <w:rPr>
          <w:rFonts w:ascii="Times New Roman" w:hAnsi="Times New Roman" w:cs="Times New Roman"/>
          <w:sz w:val="24"/>
          <w:szCs w:val="24"/>
        </w:rPr>
        <w:tab/>
      </w:r>
      <w:r w:rsidR="00C13F8F" w:rsidRPr="003C38AA">
        <w:rPr>
          <w:rFonts w:ascii="Times New Roman" w:hAnsi="Times New Roman" w:cs="Times New Roman"/>
          <w:sz w:val="24"/>
          <w:szCs w:val="24"/>
        </w:rPr>
        <w:tab/>
      </w:r>
      <w:r w:rsidR="00C13F8F" w:rsidRPr="003C38AA">
        <w:rPr>
          <w:rFonts w:ascii="Times New Roman" w:hAnsi="Times New Roman" w:cs="Times New Roman"/>
          <w:sz w:val="24"/>
          <w:szCs w:val="24"/>
        </w:rPr>
        <w:tab/>
      </w:r>
      <w:r w:rsidR="00C13F8F" w:rsidRPr="003C38AA">
        <w:rPr>
          <w:rFonts w:ascii="Times New Roman" w:hAnsi="Times New Roman" w:cs="Times New Roman"/>
          <w:sz w:val="24"/>
          <w:szCs w:val="24"/>
        </w:rPr>
        <w:tab/>
      </w:r>
      <w:r w:rsidR="1432F154" w:rsidRPr="6EAE6BA0"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="5AD66AD9" w:rsidRPr="6EAE6BA0">
        <w:rPr>
          <w:rFonts w:ascii="Times New Roman" w:eastAsia="Times New Roman" w:hAnsi="Times New Roman" w:cs="Times New Roman"/>
          <w:sz w:val="24"/>
          <w:szCs w:val="24"/>
        </w:rPr>
        <w:t>Other Costs:</w:t>
      </w:r>
    </w:p>
    <w:p w14:paraId="257ED20A" w14:textId="18B2BF02" w:rsidR="007A0441" w:rsidRDefault="007A0441" w:rsidP="6EAE6BA0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6EAE6BA0">
        <w:rPr>
          <w:rFonts w:ascii="Times New Roman" w:eastAsia="Times New Roman" w:hAnsi="Times New Roman" w:cs="Times New Roman"/>
          <w:b/>
          <w:bCs/>
          <w:sz w:val="24"/>
          <w:szCs w:val="24"/>
        </w:rPr>
        <w:t>Total Cost:</w:t>
      </w:r>
    </w:p>
    <w:p w14:paraId="1C56738A" w14:textId="2E9C73E5" w:rsidR="00F766EF" w:rsidRPr="00F766EF" w:rsidRDefault="00F766EF" w:rsidP="6EAE6BA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6EAE6BA0">
        <w:rPr>
          <w:rFonts w:ascii="Times New Roman" w:eastAsia="Times New Roman" w:hAnsi="Times New Roman" w:cs="Times New Roman"/>
          <w:sz w:val="24"/>
          <w:szCs w:val="24"/>
        </w:rPr>
        <w:t>Method of Payment</w:t>
      </w:r>
      <w:r w:rsidR="5BFFDEBF" w:rsidRPr="6EAE6BA0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67846C0F" w14:textId="09DEA0ED" w:rsidR="6EAE6BA0" w:rsidRDefault="6EAE6BA0" w:rsidP="6EAE6BA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D4C8B80" w14:textId="77777777" w:rsidR="007335F5" w:rsidRPr="003C38AA" w:rsidRDefault="007335F5" w:rsidP="6EAE6BA0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6EAE6BA0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Refund Policy</w:t>
      </w:r>
    </w:p>
    <w:p w14:paraId="4C905403" w14:textId="77777777" w:rsidR="007335F5" w:rsidRPr="003C38AA" w:rsidRDefault="007335F5" w:rsidP="6EAE6BA0">
      <w:pPr>
        <w:spacing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6EAE6BA0">
        <w:rPr>
          <w:rFonts w:ascii="Times New Roman" w:eastAsia="Times New Roman" w:hAnsi="Times New Roman" w:cs="Times New Roman"/>
          <w:i/>
          <w:iCs/>
          <w:sz w:val="24"/>
          <w:szCs w:val="24"/>
        </w:rPr>
        <w:t>(Insert Institutional Refund Policy)</w:t>
      </w:r>
    </w:p>
    <w:p w14:paraId="54BC1CF0" w14:textId="432A751B" w:rsidR="6EAE6BA0" w:rsidRDefault="6EAE6BA0" w:rsidP="6EAE6BA0">
      <w:pPr>
        <w:spacing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57F3DEDD" w14:textId="77777777" w:rsidR="003C38AA" w:rsidRPr="003C38AA" w:rsidRDefault="003C38AA" w:rsidP="6EAE6BA0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6EAE6BA0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Attendance Policy</w:t>
      </w:r>
    </w:p>
    <w:p w14:paraId="41B9B414" w14:textId="5192E074" w:rsidR="003C38AA" w:rsidRDefault="003C38AA" w:rsidP="6EAE6BA0">
      <w:pPr>
        <w:spacing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6EAE6BA0">
        <w:rPr>
          <w:rFonts w:ascii="Times New Roman" w:eastAsia="Times New Roman" w:hAnsi="Times New Roman" w:cs="Times New Roman"/>
          <w:i/>
          <w:iCs/>
          <w:sz w:val="24"/>
          <w:szCs w:val="24"/>
        </w:rPr>
        <w:t>(Insert Institutional Attendance Policy)</w:t>
      </w:r>
    </w:p>
    <w:p w14:paraId="3D3AB0FD" w14:textId="780A06D4" w:rsidR="6EAE6BA0" w:rsidRDefault="6EAE6BA0" w:rsidP="6EAE6BA0">
      <w:pPr>
        <w:spacing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0AB99EAE" w14:textId="47B59CAA" w:rsidR="005003B8" w:rsidRPr="00837949" w:rsidRDefault="00837949" w:rsidP="6EAE6BA0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6EAE6BA0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Career Services</w:t>
      </w:r>
    </w:p>
    <w:p w14:paraId="1D47EDC4" w14:textId="69A461F3" w:rsidR="00837949" w:rsidRDefault="00837949" w:rsidP="6EAE6BA0">
      <w:pPr>
        <w:spacing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6EAE6BA0">
        <w:rPr>
          <w:rFonts w:ascii="Times New Roman" w:eastAsia="Times New Roman" w:hAnsi="Times New Roman" w:cs="Times New Roman"/>
          <w:i/>
          <w:iCs/>
          <w:sz w:val="24"/>
          <w:szCs w:val="24"/>
        </w:rPr>
        <w:t>(Insert Description of Career Services)</w:t>
      </w:r>
    </w:p>
    <w:p w14:paraId="7A95C703" w14:textId="33328A51" w:rsidR="6EAE6BA0" w:rsidRDefault="6EAE6BA0" w:rsidP="6EAE6BA0">
      <w:pPr>
        <w:spacing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2646B9B7" w14:textId="7A81FACE" w:rsidR="00CD2D7A" w:rsidRDefault="00CD2D7A" w:rsidP="6EAE6BA0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6EAE6BA0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Disclosures</w:t>
      </w:r>
    </w:p>
    <w:p w14:paraId="677FA952" w14:textId="50629980" w:rsidR="00CD2D7A" w:rsidRPr="00BA288C" w:rsidRDefault="00CD2D7A" w:rsidP="6EAE6BA0">
      <w:pPr>
        <w:spacing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6EAE6BA0">
        <w:rPr>
          <w:rFonts w:ascii="Times New Roman" w:eastAsia="Times New Roman" w:hAnsi="Times New Roman" w:cs="Times New Roman"/>
          <w:i/>
          <w:iCs/>
          <w:sz w:val="24"/>
          <w:szCs w:val="24"/>
        </w:rPr>
        <w:t>(</w:t>
      </w:r>
      <w:r w:rsidR="008C72EC">
        <w:rPr>
          <w:rFonts w:ascii="Times New Roman" w:eastAsia="Times New Roman" w:hAnsi="Times New Roman" w:cs="Times New Roman"/>
          <w:i/>
          <w:iCs/>
          <w:sz w:val="24"/>
          <w:szCs w:val="24"/>
        </w:rPr>
        <w:t>Attach</w:t>
      </w:r>
      <w:r w:rsidRPr="6EAE6BA0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GNPEC Student Disclosure Form and</w:t>
      </w:r>
      <w:r w:rsidR="00BA288C" w:rsidRPr="6EAE6BA0">
        <w:rPr>
          <w:rFonts w:ascii="Times New Roman" w:eastAsia="Times New Roman" w:hAnsi="Times New Roman" w:cs="Times New Roman"/>
          <w:i/>
          <w:iCs/>
          <w:sz w:val="24"/>
          <w:szCs w:val="24"/>
        </w:rPr>
        <w:t>/or vocational licensure information, if applicable)</w:t>
      </w:r>
    </w:p>
    <w:p w14:paraId="22AD79B4" w14:textId="1FDABD8A" w:rsidR="6EAE6BA0" w:rsidRDefault="6EAE6BA0" w:rsidP="6EAE6BA0">
      <w:pPr>
        <w:spacing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0C3E3D68" w14:textId="402C128B" w:rsidR="007335F5" w:rsidRDefault="00A62882" w:rsidP="6EAE6BA0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6EAE6BA0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Signatures</w:t>
      </w:r>
    </w:p>
    <w:p w14:paraId="75D043CC" w14:textId="77777777" w:rsidR="00F34C0A" w:rsidRPr="003C38AA" w:rsidRDefault="00F34C0A" w:rsidP="6EAE6BA0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14:paraId="3EF27CE5" w14:textId="31465993" w:rsidR="00D65187" w:rsidRDefault="005A1D8A" w:rsidP="6EAE6BA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6EAE6BA0">
        <w:rPr>
          <w:rFonts w:ascii="Times New Roman" w:eastAsia="Times New Roman" w:hAnsi="Times New Roman" w:cs="Times New Roman"/>
          <w:sz w:val="24"/>
          <w:szCs w:val="24"/>
        </w:rPr>
        <w:t>___________________</w:t>
      </w:r>
      <w:r w:rsidR="003C38AA" w:rsidRPr="6EAE6BA0">
        <w:rPr>
          <w:rFonts w:ascii="Times New Roman" w:eastAsia="Times New Roman" w:hAnsi="Times New Roman" w:cs="Times New Roman"/>
          <w:sz w:val="24"/>
          <w:szCs w:val="24"/>
        </w:rPr>
        <w:t>______</w:t>
      </w:r>
      <w:r w:rsidR="00E9273A">
        <w:rPr>
          <w:rFonts w:ascii="Times New Roman" w:eastAsia="Times New Roman" w:hAnsi="Times New Roman" w:cs="Times New Roman"/>
          <w:sz w:val="24"/>
          <w:szCs w:val="24"/>
        </w:rPr>
        <w:t>______</w:t>
      </w:r>
      <w:r w:rsidRPr="6EAE6BA0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="00D65187">
        <w:rPr>
          <w:rFonts w:ascii="Times New Roman" w:eastAsia="Times New Roman" w:hAnsi="Times New Roman" w:cs="Times New Roman"/>
          <w:sz w:val="24"/>
          <w:szCs w:val="24"/>
        </w:rPr>
        <w:tab/>
      </w:r>
      <w:r w:rsidR="00D65187">
        <w:rPr>
          <w:rFonts w:ascii="Times New Roman" w:eastAsia="Times New Roman" w:hAnsi="Times New Roman" w:cs="Times New Roman"/>
          <w:sz w:val="24"/>
          <w:szCs w:val="24"/>
        </w:rPr>
        <w:tab/>
      </w:r>
      <w:r w:rsidR="00D65187">
        <w:rPr>
          <w:rFonts w:ascii="Times New Roman" w:eastAsia="Times New Roman" w:hAnsi="Times New Roman" w:cs="Times New Roman"/>
          <w:sz w:val="24"/>
          <w:szCs w:val="24"/>
        </w:rPr>
        <w:tab/>
      </w:r>
      <w:r w:rsidR="00D65187">
        <w:rPr>
          <w:rFonts w:ascii="Times New Roman" w:eastAsia="Times New Roman" w:hAnsi="Times New Roman" w:cs="Times New Roman"/>
          <w:sz w:val="24"/>
          <w:szCs w:val="24"/>
        </w:rPr>
        <w:tab/>
      </w:r>
      <w:r w:rsidR="00D65187" w:rsidRPr="6EAE6BA0">
        <w:rPr>
          <w:rFonts w:ascii="Times New Roman" w:eastAsia="Times New Roman" w:hAnsi="Times New Roman" w:cs="Times New Roman"/>
          <w:sz w:val="24"/>
          <w:szCs w:val="24"/>
        </w:rPr>
        <w:t xml:space="preserve">_______________________________  </w:t>
      </w:r>
    </w:p>
    <w:p w14:paraId="7F1541A2" w14:textId="77777777" w:rsidR="00E9273A" w:rsidRDefault="005A1D8A" w:rsidP="6EAE6BA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6EAE6BA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65187" w:rsidRPr="6EAE6BA0">
        <w:rPr>
          <w:rFonts w:ascii="Times New Roman" w:eastAsia="Times New Roman" w:hAnsi="Times New Roman" w:cs="Times New Roman"/>
          <w:sz w:val="24"/>
          <w:szCs w:val="24"/>
        </w:rPr>
        <w:t>Student Signature</w:t>
      </w:r>
      <w:r w:rsidR="00E9273A">
        <w:rPr>
          <w:rFonts w:ascii="Times New Roman" w:eastAsia="Times New Roman" w:hAnsi="Times New Roman" w:cs="Times New Roman"/>
          <w:sz w:val="24"/>
          <w:szCs w:val="24"/>
        </w:rPr>
        <w:tab/>
      </w:r>
      <w:r w:rsidR="00E9273A">
        <w:rPr>
          <w:rFonts w:ascii="Times New Roman" w:eastAsia="Times New Roman" w:hAnsi="Times New Roman" w:cs="Times New Roman"/>
          <w:sz w:val="24"/>
          <w:szCs w:val="24"/>
        </w:rPr>
        <w:tab/>
      </w:r>
      <w:r w:rsidR="00E9273A">
        <w:rPr>
          <w:rFonts w:ascii="Times New Roman" w:eastAsia="Times New Roman" w:hAnsi="Times New Roman" w:cs="Times New Roman"/>
          <w:sz w:val="24"/>
          <w:szCs w:val="24"/>
        </w:rPr>
        <w:tab/>
      </w:r>
      <w:r w:rsidR="00E9273A">
        <w:rPr>
          <w:rFonts w:ascii="Times New Roman" w:eastAsia="Times New Roman" w:hAnsi="Times New Roman" w:cs="Times New Roman"/>
          <w:sz w:val="24"/>
          <w:szCs w:val="24"/>
        </w:rPr>
        <w:tab/>
      </w:r>
      <w:r w:rsidR="00D65187">
        <w:rPr>
          <w:rFonts w:ascii="Times New Roman" w:eastAsia="Times New Roman" w:hAnsi="Times New Roman" w:cs="Times New Roman"/>
          <w:sz w:val="24"/>
          <w:szCs w:val="24"/>
        </w:rPr>
        <w:tab/>
      </w:r>
      <w:r w:rsidR="00D65187">
        <w:rPr>
          <w:rFonts w:ascii="Times New Roman" w:eastAsia="Times New Roman" w:hAnsi="Times New Roman" w:cs="Times New Roman"/>
          <w:sz w:val="24"/>
          <w:szCs w:val="24"/>
        </w:rPr>
        <w:tab/>
      </w:r>
      <w:r w:rsidR="00D65187">
        <w:rPr>
          <w:rFonts w:ascii="Times New Roman" w:eastAsia="Times New Roman" w:hAnsi="Times New Roman" w:cs="Times New Roman"/>
          <w:sz w:val="24"/>
          <w:szCs w:val="24"/>
        </w:rPr>
        <w:tab/>
      </w:r>
      <w:r w:rsidR="00D65187" w:rsidRPr="6EAE6BA0">
        <w:rPr>
          <w:rFonts w:ascii="Times New Roman" w:eastAsia="Times New Roman" w:hAnsi="Times New Roman" w:cs="Times New Roman"/>
          <w:sz w:val="24"/>
          <w:szCs w:val="24"/>
        </w:rPr>
        <w:t>Institutional Representative Signature</w:t>
      </w:r>
      <w:r w:rsidR="00D65187">
        <w:rPr>
          <w:rFonts w:ascii="Times New Roman" w:eastAsia="Times New Roman" w:hAnsi="Times New Roman" w:cs="Times New Roman"/>
          <w:sz w:val="24"/>
          <w:szCs w:val="24"/>
        </w:rPr>
        <w:tab/>
      </w:r>
      <w:r w:rsidR="00D65187">
        <w:rPr>
          <w:rFonts w:ascii="Times New Roman" w:eastAsia="Times New Roman" w:hAnsi="Times New Roman" w:cs="Times New Roman"/>
          <w:sz w:val="24"/>
          <w:szCs w:val="24"/>
        </w:rPr>
        <w:tab/>
      </w:r>
      <w:r w:rsidR="00D65187">
        <w:rPr>
          <w:rFonts w:ascii="Times New Roman" w:eastAsia="Times New Roman" w:hAnsi="Times New Roman" w:cs="Times New Roman"/>
          <w:sz w:val="24"/>
          <w:szCs w:val="24"/>
        </w:rPr>
        <w:tab/>
      </w:r>
      <w:r w:rsidR="00D65187">
        <w:rPr>
          <w:rFonts w:ascii="Times New Roman" w:eastAsia="Times New Roman" w:hAnsi="Times New Roman" w:cs="Times New Roman"/>
          <w:sz w:val="24"/>
          <w:szCs w:val="24"/>
        </w:rPr>
        <w:tab/>
      </w:r>
      <w:r w:rsidR="00D65187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749D83C3" w14:textId="77777777" w:rsidR="00E9273A" w:rsidRDefault="00E9273A" w:rsidP="6EAE6BA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C802FA3" w14:textId="767B81FD" w:rsidR="00411EFE" w:rsidRPr="003C38AA" w:rsidRDefault="5C57E840" w:rsidP="6EAE6BA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6EAE6BA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63CC0E55" w:rsidRPr="6EAE6BA0">
        <w:rPr>
          <w:rFonts w:ascii="Times New Roman" w:eastAsia="Times New Roman" w:hAnsi="Times New Roman" w:cs="Times New Roman"/>
          <w:sz w:val="24"/>
          <w:szCs w:val="24"/>
        </w:rPr>
        <w:t>______</w:t>
      </w:r>
      <w:r w:rsidR="00E9273A">
        <w:rPr>
          <w:rFonts w:ascii="Times New Roman" w:eastAsia="Times New Roman" w:hAnsi="Times New Roman" w:cs="Times New Roman"/>
          <w:sz w:val="24"/>
          <w:szCs w:val="24"/>
        </w:rPr>
        <w:t>_______________________</w:t>
      </w:r>
      <w:r w:rsidR="63CC0E55" w:rsidRPr="6EAE6BA0">
        <w:rPr>
          <w:rFonts w:ascii="Times New Roman" w:eastAsia="Times New Roman" w:hAnsi="Times New Roman" w:cs="Times New Roman"/>
          <w:sz w:val="24"/>
          <w:szCs w:val="24"/>
        </w:rPr>
        <w:t>_</w:t>
      </w:r>
      <w:r w:rsidRPr="6EAE6BA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9273A">
        <w:rPr>
          <w:rFonts w:ascii="Times New Roman" w:eastAsia="Times New Roman" w:hAnsi="Times New Roman" w:cs="Times New Roman"/>
          <w:sz w:val="24"/>
          <w:szCs w:val="24"/>
        </w:rPr>
        <w:tab/>
      </w:r>
      <w:r w:rsidR="00E9273A">
        <w:rPr>
          <w:rFonts w:ascii="Times New Roman" w:eastAsia="Times New Roman" w:hAnsi="Times New Roman" w:cs="Times New Roman"/>
          <w:sz w:val="24"/>
          <w:szCs w:val="24"/>
        </w:rPr>
        <w:tab/>
      </w:r>
      <w:r w:rsidR="00E9273A">
        <w:rPr>
          <w:rFonts w:ascii="Times New Roman" w:eastAsia="Times New Roman" w:hAnsi="Times New Roman" w:cs="Times New Roman"/>
          <w:sz w:val="24"/>
          <w:szCs w:val="24"/>
        </w:rPr>
        <w:tab/>
      </w:r>
      <w:r w:rsidR="00E9273A">
        <w:rPr>
          <w:rFonts w:ascii="Times New Roman" w:eastAsia="Times New Roman" w:hAnsi="Times New Roman" w:cs="Times New Roman"/>
          <w:sz w:val="24"/>
          <w:szCs w:val="24"/>
        </w:rPr>
        <w:tab/>
      </w:r>
      <w:r w:rsidR="00E9273A" w:rsidRPr="6EAE6BA0">
        <w:rPr>
          <w:rFonts w:ascii="Times New Roman" w:eastAsia="Times New Roman" w:hAnsi="Times New Roman" w:cs="Times New Roman"/>
          <w:sz w:val="24"/>
          <w:szCs w:val="24"/>
        </w:rPr>
        <w:t>________</w:t>
      </w:r>
      <w:r w:rsidR="00E9273A">
        <w:rPr>
          <w:rFonts w:ascii="Times New Roman" w:eastAsia="Times New Roman" w:hAnsi="Times New Roman" w:cs="Times New Roman"/>
          <w:sz w:val="24"/>
          <w:szCs w:val="24"/>
        </w:rPr>
        <w:t>_______________________</w:t>
      </w:r>
      <w:r w:rsidR="00E9273A" w:rsidRPr="6EAE6BA0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</w:t>
      </w:r>
    </w:p>
    <w:p w14:paraId="4AC685F6" w14:textId="15CFA4DB" w:rsidR="00411EFE" w:rsidRPr="003C38AA" w:rsidRDefault="00E9273A" w:rsidP="6EAE6BA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t xml:space="preserve">  </w:t>
      </w:r>
      <w:r w:rsidR="005A1D8A" w:rsidRPr="6EAE6BA0">
        <w:rPr>
          <w:rFonts w:ascii="Times New Roman" w:eastAsia="Times New Roman" w:hAnsi="Times New Roman" w:cs="Times New Roman"/>
          <w:sz w:val="24"/>
          <w:szCs w:val="24"/>
        </w:rPr>
        <w:t xml:space="preserve">Date                    </w:t>
      </w:r>
      <w:r w:rsidR="005A1D8A">
        <w:tab/>
      </w:r>
      <w:r w:rsidR="005A1D8A" w:rsidRPr="6EAE6BA0"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r w:rsidR="005A1D8A" w:rsidRPr="6EAE6BA0">
        <w:rPr>
          <w:rFonts w:ascii="Times New Roman" w:eastAsia="Times New Roman" w:hAnsi="Times New Roman" w:cs="Times New Roman"/>
          <w:sz w:val="24"/>
          <w:szCs w:val="24"/>
        </w:rPr>
        <w:t>Date</w:t>
      </w:r>
      <w:proofErr w:type="spellEnd"/>
    </w:p>
    <w:p w14:paraId="3D0E1DA3" w14:textId="71A7941F" w:rsidR="00411EFE" w:rsidRDefault="00411EFE" w:rsidP="6EAE6BA0">
      <w:pPr>
        <w:spacing w:line="240" w:lineRule="auto"/>
        <w:rPr>
          <w:rFonts w:ascii="Times New Roman" w:eastAsia="Times New Roman" w:hAnsi="Times New Roman" w:cs="Times New Roman"/>
          <w:strike/>
          <w:sz w:val="24"/>
          <w:szCs w:val="24"/>
        </w:rPr>
      </w:pPr>
    </w:p>
    <w:p w14:paraId="44EA542F" w14:textId="77777777" w:rsidR="008C72EC" w:rsidRPr="008C72EC" w:rsidRDefault="008C72EC" w:rsidP="008C72EC">
      <w:pPr>
        <w:rPr>
          <w:rFonts w:ascii="Times New Roman" w:eastAsia="Times New Roman" w:hAnsi="Times New Roman" w:cs="Times New Roman"/>
          <w:sz w:val="24"/>
          <w:szCs w:val="24"/>
        </w:rPr>
      </w:pPr>
    </w:p>
    <w:sectPr w:rsidR="008C72EC" w:rsidRPr="008C72EC" w:rsidSect="005A1D8A">
      <w:footerReference w:type="default" r:id="rId8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BCAE68" w14:textId="77777777" w:rsidR="00D11872" w:rsidRDefault="00D11872" w:rsidP="001B768B">
      <w:pPr>
        <w:spacing w:after="0" w:line="240" w:lineRule="auto"/>
      </w:pPr>
      <w:r>
        <w:separator/>
      </w:r>
    </w:p>
  </w:endnote>
  <w:endnote w:type="continuationSeparator" w:id="0">
    <w:p w14:paraId="796DF7DA" w14:textId="77777777" w:rsidR="00D11872" w:rsidRDefault="00D11872" w:rsidP="001B768B">
      <w:pPr>
        <w:spacing w:after="0" w:line="240" w:lineRule="auto"/>
      </w:pPr>
      <w:r>
        <w:continuationSeparator/>
      </w:r>
    </w:p>
  </w:endnote>
  <w:endnote w:type="continuationNotice" w:id="1">
    <w:p w14:paraId="12C13DA1" w14:textId="77777777" w:rsidR="00D11872" w:rsidRDefault="00D1187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942A8D" w14:textId="6238363A" w:rsidR="001B768B" w:rsidRDefault="008C72EC">
    <w:pPr>
      <w:pStyle w:val="Footer"/>
    </w:pPr>
    <w:r>
      <w:rPr>
        <w:rFonts w:ascii="Times New Roman" w:hAnsi="Times New Roman" w:cs="Times New Roman"/>
      </w:rPr>
      <w:t>October</w:t>
    </w:r>
    <w:r w:rsidR="00F766EF">
      <w:rPr>
        <w:rFonts w:ascii="Times New Roman" w:hAnsi="Times New Roman" w:cs="Times New Roman"/>
      </w:rPr>
      <w:t xml:space="preserve">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9F8F3A" w14:textId="77777777" w:rsidR="00D11872" w:rsidRDefault="00D11872" w:rsidP="001B768B">
      <w:pPr>
        <w:spacing w:after="0" w:line="240" w:lineRule="auto"/>
      </w:pPr>
      <w:r>
        <w:separator/>
      </w:r>
    </w:p>
  </w:footnote>
  <w:footnote w:type="continuationSeparator" w:id="0">
    <w:p w14:paraId="7165D55E" w14:textId="77777777" w:rsidR="00D11872" w:rsidRDefault="00D11872" w:rsidP="001B768B">
      <w:pPr>
        <w:spacing w:after="0" w:line="240" w:lineRule="auto"/>
      </w:pPr>
      <w:r>
        <w:continuationSeparator/>
      </w:r>
    </w:p>
  </w:footnote>
  <w:footnote w:type="continuationNotice" w:id="1">
    <w:p w14:paraId="1870CBCB" w14:textId="77777777" w:rsidR="00D11872" w:rsidRDefault="00D1187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70444F"/>
    <w:multiLevelType w:val="hybridMultilevel"/>
    <w:tmpl w:val="FFFFFFFF"/>
    <w:lvl w:ilvl="0" w:tplc="AAA03F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4148D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98648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E425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12FF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45AA7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3A38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F4B6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0C1E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A21597"/>
    <w:multiLevelType w:val="hybridMultilevel"/>
    <w:tmpl w:val="953C87D4"/>
    <w:lvl w:ilvl="0" w:tplc="51F23E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F60CB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126A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B82F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A45D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60BF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D8D9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863B1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141C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674127"/>
    <w:multiLevelType w:val="hybridMultilevel"/>
    <w:tmpl w:val="FFFFFFFF"/>
    <w:lvl w:ilvl="0" w:tplc="83A831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D2E7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56E23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9A68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56ED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2E689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B266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9EF3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724B0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9758A4"/>
    <w:multiLevelType w:val="hybridMultilevel"/>
    <w:tmpl w:val="FFFFFFFF"/>
    <w:lvl w:ilvl="0" w:tplc="BED0CB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6ED0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0D0F3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1C0D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83EA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BD6C2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42AB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723C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E427A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B14E96"/>
    <w:multiLevelType w:val="hybridMultilevel"/>
    <w:tmpl w:val="FFFFFFFF"/>
    <w:lvl w:ilvl="0" w:tplc="0E703E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42DA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0CCEC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4E7C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BCEE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5282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8499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C056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2EC88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940391"/>
    <w:multiLevelType w:val="hybridMultilevel"/>
    <w:tmpl w:val="FFFFFFFF"/>
    <w:lvl w:ilvl="0" w:tplc="273817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A76A3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1E1A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B646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10C5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6665B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9699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BEFC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6247D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MDI1NDG0MDMzNzBQ0lEKTi0uzszPAykwrAUAr7n2bCwAAAA="/>
  </w:docVars>
  <w:rsids>
    <w:rsidRoot w:val="007335F5"/>
    <w:rsid w:val="000051B6"/>
    <w:rsid w:val="000068B7"/>
    <w:rsid w:val="00007687"/>
    <w:rsid w:val="000210D4"/>
    <w:rsid w:val="00021774"/>
    <w:rsid w:val="000B3ADB"/>
    <w:rsid w:val="00140CE6"/>
    <w:rsid w:val="00143CF4"/>
    <w:rsid w:val="001800A9"/>
    <w:rsid w:val="001B768B"/>
    <w:rsid w:val="001E2476"/>
    <w:rsid w:val="001E4DEA"/>
    <w:rsid w:val="0024550A"/>
    <w:rsid w:val="002873CE"/>
    <w:rsid w:val="002D0401"/>
    <w:rsid w:val="002E6A18"/>
    <w:rsid w:val="00306049"/>
    <w:rsid w:val="00344A77"/>
    <w:rsid w:val="00355DB1"/>
    <w:rsid w:val="003C38AA"/>
    <w:rsid w:val="003C61B9"/>
    <w:rsid w:val="003F1A2B"/>
    <w:rsid w:val="00411EFE"/>
    <w:rsid w:val="00426A7F"/>
    <w:rsid w:val="00445749"/>
    <w:rsid w:val="004B22FF"/>
    <w:rsid w:val="004D14AA"/>
    <w:rsid w:val="004E282A"/>
    <w:rsid w:val="005003B8"/>
    <w:rsid w:val="005110CF"/>
    <w:rsid w:val="005A1D8A"/>
    <w:rsid w:val="00605B54"/>
    <w:rsid w:val="00634355"/>
    <w:rsid w:val="006E13BF"/>
    <w:rsid w:val="007335F5"/>
    <w:rsid w:val="00763987"/>
    <w:rsid w:val="007A0441"/>
    <w:rsid w:val="00800BD8"/>
    <w:rsid w:val="00802E47"/>
    <w:rsid w:val="0081736F"/>
    <w:rsid w:val="00837949"/>
    <w:rsid w:val="008618E5"/>
    <w:rsid w:val="008A377A"/>
    <w:rsid w:val="008C56F0"/>
    <w:rsid w:val="008C72EC"/>
    <w:rsid w:val="00900E5A"/>
    <w:rsid w:val="00903F8C"/>
    <w:rsid w:val="00905B49"/>
    <w:rsid w:val="00923925"/>
    <w:rsid w:val="00981958"/>
    <w:rsid w:val="00A34949"/>
    <w:rsid w:val="00A62882"/>
    <w:rsid w:val="00A91DF2"/>
    <w:rsid w:val="00AF3083"/>
    <w:rsid w:val="00B16C44"/>
    <w:rsid w:val="00B5439A"/>
    <w:rsid w:val="00B754BB"/>
    <w:rsid w:val="00BA288C"/>
    <w:rsid w:val="00BD1689"/>
    <w:rsid w:val="00BE06E6"/>
    <w:rsid w:val="00BE7289"/>
    <w:rsid w:val="00C13F8F"/>
    <w:rsid w:val="00C83516"/>
    <w:rsid w:val="00CA09A5"/>
    <w:rsid w:val="00CD2D7A"/>
    <w:rsid w:val="00D11872"/>
    <w:rsid w:val="00D11CDB"/>
    <w:rsid w:val="00D47820"/>
    <w:rsid w:val="00D65187"/>
    <w:rsid w:val="00D7338F"/>
    <w:rsid w:val="00DA62C4"/>
    <w:rsid w:val="00DB0C53"/>
    <w:rsid w:val="00DB288F"/>
    <w:rsid w:val="00E9273A"/>
    <w:rsid w:val="00EB01E1"/>
    <w:rsid w:val="00ED5A75"/>
    <w:rsid w:val="00F13A7F"/>
    <w:rsid w:val="00F339AF"/>
    <w:rsid w:val="00F34C0A"/>
    <w:rsid w:val="00F766EF"/>
    <w:rsid w:val="00FD12F8"/>
    <w:rsid w:val="01C67DEF"/>
    <w:rsid w:val="0218F10F"/>
    <w:rsid w:val="02D17006"/>
    <w:rsid w:val="038B054B"/>
    <w:rsid w:val="03D0B5F1"/>
    <w:rsid w:val="0522FCD7"/>
    <w:rsid w:val="0537675C"/>
    <w:rsid w:val="055C3596"/>
    <w:rsid w:val="05EF83C4"/>
    <w:rsid w:val="06D63B44"/>
    <w:rsid w:val="074DB249"/>
    <w:rsid w:val="08709DCD"/>
    <w:rsid w:val="0979DA0E"/>
    <w:rsid w:val="0A955FED"/>
    <w:rsid w:val="0AE86A85"/>
    <w:rsid w:val="0B98CA20"/>
    <w:rsid w:val="1132039A"/>
    <w:rsid w:val="130BDA7E"/>
    <w:rsid w:val="1337DBE1"/>
    <w:rsid w:val="13A9D052"/>
    <w:rsid w:val="1432F154"/>
    <w:rsid w:val="15366901"/>
    <w:rsid w:val="16AD5055"/>
    <w:rsid w:val="17C97D39"/>
    <w:rsid w:val="17DDB80A"/>
    <w:rsid w:val="18B9B366"/>
    <w:rsid w:val="1A26D06F"/>
    <w:rsid w:val="1A37B6E2"/>
    <w:rsid w:val="1AA2CCE3"/>
    <w:rsid w:val="1ACFCA65"/>
    <w:rsid w:val="1B935E0B"/>
    <w:rsid w:val="1BD33498"/>
    <w:rsid w:val="1C690E2F"/>
    <w:rsid w:val="1C8C9C5D"/>
    <w:rsid w:val="1CA3C1D9"/>
    <w:rsid w:val="1CD0AA7E"/>
    <w:rsid w:val="1DD414B1"/>
    <w:rsid w:val="1DF4C244"/>
    <w:rsid w:val="1EC546F3"/>
    <w:rsid w:val="1FA9C74D"/>
    <w:rsid w:val="208033FE"/>
    <w:rsid w:val="209F1DD7"/>
    <w:rsid w:val="20F2286F"/>
    <w:rsid w:val="21A2880A"/>
    <w:rsid w:val="22E4D26E"/>
    <w:rsid w:val="231C3123"/>
    <w:rsid w:val="23FF620A"/>
    <w:rsid w:val="264F8770"/>
    <w:rsid w:val="26C8397C"/>
    <w:rsid w:val="2722CBF8"/>
    <w:rsid w:val="286B2D1A"/>
    <w:rsid w:val="28832687"/>
    <w:rsid w:val="2982CE21"/>
    <w:rsid w:val="2A085E41"/>
    <w:rsid w:val="2ADD375B"/>
    <w:rsid w:val="2B0A34DD"/>
    <w:rsid w:val="2B320A98"/>
    <w:rsid w:val="2CF21F6A"/>
    <w:rsid w:val="2DCF49B6"/>
    <w:rsid w:val="2E3A808C"/>
    <w:rsid w:val="2E68475C"/>
    <w:rsid w:val="2E695BA6"/>
    <w:rsid w:val="2EFFB16B"/>
    <w:rsid w:val="2F52BC03"/>
    <w:rsid w:val="2F9BEF0A"/>
    <w:rsid w:val="2FDCA9E1"/>
    <w:rsid w:val="30F728D6"/>
    <w:rsid w:val="3170A63C"/>
    <w:rsid w:val="31DCF282"/>
    <w:rsid w:val="32E029E4"/>
    <w:rsid w:val="338032D5"/>
    <w:rsid w:val="348419A1"/>
    <w:rsid w:val="34B01B04"/>
    <w:rsid w:val="3513FBCC"/>
    <w:rsid w:val="35494963"/>
    <w:rsid w:val="35B38537"/>
    <w:rsid w:val="35CB7EA4"/>
    <w:rsid w:val="3689F1E8"/>
    <w:rsid w:val="36A8DBC1"/>
    <w:rsid w:val="392F8570"/>
    <w:rsid w:val="3963C5DE"/>
    <w:rsid w:val="3A3A7787"/>
    <w:rsid w:val="3A4AE910"/>
    <w:rsid w:val="3B17A1D3"/>
    <w:rsid w:val="3B3D1771"/>
    <w:rsid w:val="3BE96AD9"/>
    <w:rsid w:val="3C13EBEA"/>
    <w:rsid w:val="3C6E169E"/>
    <w:rsid w:val="3CB8FEB0"/>
    <w:rsid w:val="3DCF6071"/>
    <w:rsid w:val="3FAE7BC2"/>
    <w:rsid w:val="40746A4A"/>
    <w:rsid w:val="414BFE6C"/>
    <w:rsid w:val="421E65D2"/>
    <w:rsid w:val="43EE3C6E"/>
    <w:rsid w:val="44F49E11"/>
    <w:rsid w:val="45895E33"/>
    <w:rsid w:val="45F7D573"/>
    <w:rsid w:val="463CCC62"/>
    <w:rsid w:val="4719C4D8"/>
    <w:rsid w:val="475507D9"/>
    <w:rsid w:val="47A45901"/>
    <w:rsid w:val="47D3074B"/>
    <w:rsid w:val="48E42652"/>
    <w:rsid w:val="4A3ED899"/>
    <w:rsid w:val="4AD5E0D9"/>
    <w:rsid w:val="4C60268B"/>
    <w:rsid w:val="4CBB9C2D"/>
    <w:rsid w:val="4D9F6B37"/>
    <w:rsid w:val="4E59F41E"/>
    <w:rsid w:val="4E5BB154"/>
    <w:rsid w:val="50443571"/>
    <w:rsid w:val="518C9693"/>
    <w:rsid w:val="530FF760"/>
    <w:rsid w:val="53335E55"/>
    <w:rsid w:val="53C885BF"/>
    <w:rsid w:val="550F6F91"/>
    <w:rsid w:val="5573FF78"/>
    <w:rsid w:val="56A258CD"/>
    <w:rsid w:val="5743EE80"/>
    <w:rsid w:val="57B1682E"/>
    <w:rsid w:val="58211AE4"/>
    <w:rsid w:val="59059B3E"/>
    <w:rsid w:val="591E90CA"/>
    <w:rsid w:val="59DC07EF"/>
    <w:rsid w:val="59FAF1C8"/>
    <w:rsid w:val="5A238E76"/>
    <w:rsid w:val="5AD66AD9"/>
    <w:rsid w:val="5B393A55"/>
    <w:rsid w:val="5BFFDEBF"/>
    <w:rsid w:val="5C57E840"/>
    <w:rsid w:val="5C7D6489"/>
    <w:rsid w:val="5F7F59FE"/>
    <w:rsid w:val="5F95EB19"/>
    <w:rsid w:val="60F1670F"/>
    <w:rsid w:val="618F96DF"/>
    <w:rsid w:val="6320CFD5"/>
    <w:rsid w:val="63CC0E55"/>
    <w:rsid w:val="642197CB"/>
    <w:rsid w:val="64496AE9"/>
    <w:rsid w:val="65697301"/>
    <w:rsid w:val="6796547D"/>
    <w:rsid w:val="6846B418"/>
    <w:rsid w:val="696BAB7D"/>
    <w:rsid w:val="6A355C40"/>
    <w:rsid w:val="6B04410D"/>
    <w:rsid w:val="6BA3CA78"/>
    <w:rsid w:val="6EAE6BA0"/>
    <w:rsid w:val="6F0F5928"/>
    <w:rsid w:val="6F69F03F"/>
    <w:rsid w:val="6F8118B0"/>
    <w:rsid w:val="6FE5C5D9"/>
    <w:rsid w:val="70E9300C"/>
    <w:rsid w:val="71E5EFEB"/>
    <w:rsid w:val="725C15BB"/>
    <w:rsid w:val="748BA202"/>
    <w:rsid w:val="74DEAC9A"/>
    <w:rsid w:val="750C736A"/>
    <w:rsid w:val="7570225C"/>
    <w:rsid w:val="75CE486F"/>
    <w:rsid w:val="75F1CEBE"/>
    <w:rsid w:val="760F780A"/>
    <w:rsid w:val="7668D733"/>
    <w:rsid w:val="76905AF0"/>
    <w:rsid w:val="794AE205"/>
    <w:rsid w:val="79AA95D9"/>
    <w:rsid w:val="7A81FEA9"/>
    <w:rsid w:val="7C57B145"/>
    <w:rsid w:val="7DD40055"/>
    <w:rsid w:val="7DE2796F"/>
    <w:rsid w:val="7E388FE0"/>
    <w:rsid w:val="7E4A7DB5"/>
    <w:rsid w:val="7F4926C7"/>
    <w:rsid w:val="7FE64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A75FD4"/>
  <w15:chartTrackingRefBased/>
  <w15:docId w15:val="{D74BDDBC-637B-4EC9-A8E6-2453D0821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76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768B"/>
  </w:style>
  <w:style w:type="paragraph" w:styleId="Footer">
    <w:name w:val="footer"/>
    <w:basedOn w:val="Normal"/>
    <w:link w:val="FooterChar"/>
    <w:uiPriority w:val="99"/>
    <w:unhideWhenUsed/>
    <w:rsid w:val="001B76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768B"/>
  </w:style>
  <w:style w:type="paragraph" w:styleId="BalloonText">
    <w:name w:val="Balloon Text"/>
    <w:basedOn w:val="Normal"/>
    <w:link w:val="BalloonTextChar"/>
    <w:uiPriority w:val="99"/>
    <w:semiHidden/>
    <w:unhideWhenUsed/>
    <w:rsid w:val="00C13F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3F8F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04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0401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2D0401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DA62C4"/>
    <w:pPr>
      <w:ind w:left="720"/>
      <w:contextualSpacing/>
    </w:p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5A149B-ED63-4264-9D4A-055C8EDB6F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02</Words>
  <Characters>2297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ia Student Finance Commission</Company>
  <LinksUpToDate>false</LinksUpToDate>
  <CharactersWithSpaces>2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Vieth</dc:creator>
  <cp:keywords/>
  <dc:description/>
  <cp:lastModifiedBy>Maggie Rivers</cp:lastModifiedBy>
  <cp:revision>2</cp:revision>
  <cp:lastPrinted>2017-01-11T22:11:00Z</cp:lastPrinted>
  <dcterms:created xsi:type="dcterms:W3CDTF">2021-10-27T11:02:00Z</dcterms:created>
  <dcterms:modified xsi:type="dcterms:W3CDTF">2021-10-27T11:02:00Z</dcterms:modified>
</cp:coreProperties>
</file>